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E09B6"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proofErr w:type="spellStart"/>
      <w:r w:rsidRPr="001B26F7">
        <w:rPr>
          <w:vertAlign w:val="superscript"/>
        </w:rPr>
        <w:t>st</w:t>
      </w:r>
      <w:proofErr w:type="spellEnd"/>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AE09B6"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AE09B6"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AE09B6"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proofErr w:type="spellStart"/>
      <w:r w:rsidR="008234F4">
        <w:rPr>
          <w:rFonts w:eastAsiaTheme="minorEastAsia"/>
        </w:rPr>
        <w:t>r</w:t>
      </w:r>
      <w:r>
        <w:rPr>
          <w:rFonts w:eastAsiaTheme="minorEastAsia"/>
        </w:rPr>
        <w:t>st</w:t>
      </w:r>
      <w:proofErr w:type="spellEnd"/>
      <w:r>
        <w:rPr>
          <w:rFonts w:eastAsiaTheme="minorEastAsia"/>
        </w:rPr>
        <w:t xml:space="preserve">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proofErr w:type="spellStart"/>
      <w:r w:rsidR="00C13701">
        <w:t>se</w:t>
      </w:r>
      <w:r>
        <w:t>s</w:t>
      </w:r>
      <w:proofErr w:type="spellEnd"/>
      <w:r>
        <w:t xml:space="preserve">.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AE09B6"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AE09B6"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E09B6"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AE09B6"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proofErr w:type="spellStart"/>
      <w:r w:rsidR="00C71639">
        <w:t>can not</w:t>
      </w:r>
      <w:proofErr w:type="spellEnd"/>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w:t>
      </w:r>
      <w:proofErr w:type="spellStart"/>
      <w:r>
        <w:rPr>
          <w:rFonts w:eastAsiaTheme="minorEastAsia"/>
        </w:rPr>
        <w:t>ts</w:t>
      </w:r>
      <w:proofErr w:type="spellEnd"/>
      <w:r>
        <w:rPr>
          <w:rFonts w:eastAsiaTheme="minorEastAsia"/>
        </w:rPr>
        <w:t xml:space="preserve">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459CD" w14:textId="77777777" w:rsidR="00AE09B6" w:rsidRDefault="00AE09B6" w:rsidP="005F5648">
      <w:pPr>
        <w:spacing w:after="0" w:line="240" w:lineRule="auto"/>
      </w:pPr>
      <w:r>
        <w:separator/>
      </w:r>
    </w:p>
  </w:endnote>
  <w:endnote w:type="continuationSeparator" w:id="0">
    <w:p w14:paraId="30007A75" w14:textId="77777777" w:rsidR="00AE09B6" w:rsidRDefault="00AE09B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0E931" w14:textId="77777777" w:rsidR="00AE09B6" w:rsidRDefault="00AE09B6" w:rsidP="005F5648">
      <w:pPr>
        <w:spacing w:after="0" w:line="240" w:lineRule="auto"/>
      </w:pPr>
      <w:r>
        <w:separator/>
      </w:r>
    </w:p>
  </w:footnote>
  <w:footnote w:type="continuationSeparator" w:id="0">
    <w:p w14:paraId="2D9830C2" w14:textId="77777777" w:rsidR="00AE09B6" w:rsidRDefault="00AE09B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822A7"/>
    <w:rsid w:val="003836F4"/>
    <w:rsid w:val="003842E3"/>
    <w:rsid w:val="00392A7B"/>
    <w:rsid w:val="003A25AB"/>
    <w:rsid w:val="003B0221"/>
    <w:rsid w:val="003C0E47"/>
    <w:rsid w:val="003C3CF8"/>
    <w:rsid w:val="003C3F1D"/>
    <w:rsid w:val="003C5616"/>
    <w:rsid w:val="003D4C2E"/>
    <w:rsid w:val="003E15C4"/>
    <w:rsid w:val="003E2F6D"/>
    <w:rsid w:val="003E7582"/>
    <w:rsid w:val="003F0BBB"/>
    <w:rsid w:val="0040579C"/>
    <w:rsid w:val="00406845"/>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20B"/>
    <w:rsid w:val="004846BB"/>
    <w:rsid w:val="00487DBA"/>
    <w:rsid w:val="004A2039"/>
    <w:rsid w:val="004B1D26"/>
    <w:rsid w:val="004B797B"/>
    <w:rsid w:val="004C438D"/>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C68A1"/>
    <w:rsid w:val="005E2D0C"/>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09B6"/>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A61D4"/>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5514D2"/>
    <w:rsid w:val="00713F4B"/>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9</TotalTime>
  <Pages>21</Pages>
  <Words>3764</Words>
  <Characters>214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22</cp:revision>
  <cp:lastPrinted>2021-04-01T11:23:00Z</cp:lastPrinted>
  <dcterms:created xsi:type="dcterms:W3CDTF">2021-03-31T18:34:00Z</dcterms:created>
  <dcterms:modified xsi:type="dcterms:W3CDTF">2021-04-02T00:32:00Z</dcterms:modified>
  <cp:category>CS 542 – Computer Networks – I | Spring 2021 | Illinois Institute of Technology</cp:category>
</cp:coreProperties>
</file>